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X75fd7d8d821a3a05aa82c57a3ea56741c67e841"/>
    <w:p>
      <w:pPr>
        <w:pStyle w:val="Heading1"/>
      </w:pPr>
      <w:r>
        <w:t xml:space="preserve">Internship Application Letter for De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línica Dental Rio Sucesso</w:t>
      </w:r>
      <w:r>
        <w:br/>
      </w:r>
      <w:r>
        <w:t xml:space="preserve">Rua General Câmara, 125 - Centro</w:t>
      </w:r>
      <w:r>
        <w:br/>
      </w:r>
      <w:r>
        <w:t xml:space="preserve">Rio de Janeiro, RJ - Brazil</w:t>
      </w:r>
    </w:p>
    <w:bookmarkStart w:id="20" w:name="X31b29e6aea08d7f8e44e315ac0d675b3e7e38a3"/>
    <w:p>
      <w:pPr>
        <w:pStyle w:val="Heading2"/>
      </w:pPr>
      <w:r>
        <w:t xml:space="preserve">Subject: Application for Dental Internship Position at Clínica Dental Rio Sucesso</w:t>
      </w:r>
    </w:p>
    <w:p>
      <w:pPr>
        <w:pStyle w:val="FirstParagraph"/>
      </w:pPr>
      <w:r>
        <w:t xml:space="preserve">Dear Hiring Manager,</w:t>
      </w:r>
    </w:p>
    <w:p>
      <w:pPr>
        <w:pStyle w:val="BodyText"/>
      </w:pPr>
      <w:r>
        <w:t xml:space="preserve">I am writing with profound enthusiasm to express my earnest interest in the Dentist Internship position at Clínica Dental Rio Sucesso, as advertised on the Brazilian Association of Dentistry (ABO) career portal. As a final-year Doctor of Dental Surgery student at Universidade Federal do Rio de Janeiro (UFRJ), I have meticulously prepared myself for an opportunity to contribute to and learn from one of Rio de Janeiro's most respected dental institutions. My academic foundation, clinical experience, and deep commitment to community-focused healthcare align precisely with the values I understand drive Clínica Dental Rio Sucesso’s excellence in serving diverse populations across the vibrant city of Rio de Janeiro.</w:t>
      </w:r>
    </w:p>
    <w:p>
      <w:pPr>
        <w:pStyle w:val="BodyText"/>
      </w:pPr>
      <w:r>
        <w:t xml:space="preserve">My journey toward dentistry began in my hometown of Belo Horizonte, but it was during my clinical rotations at the Hospital das Clínicas da UFRJ and partnership with the Municipal Health Department (Secretaria Municipal de Saúde) that I truly discovered my passion for working within Brazil’s unique healthcare ecosystem. In Rio de Janeiro’s public health network, I observed firsthand how dentistry transcends technical skill—it becomes a vital bridge to improving quality of life, especially in underserved communities like those in the favelas of Rocinha and Complexo do Alemão. This understanding solidified my desire to pursue my internship within Rio de Janeiro itself, where I can immerse myself in the city’s dynamic cultural fabric while applying my knowledge to address local oral health challenges. The opportunity to learn under experienced professionals at Clínica Dental Rio Sucesso—a practice renowned for its integration of advanced technology and compassionate patient care—is precisely the environment where I aim to grow as a dentist who serves not just teeth, but people.</w:t>
      </w:r>
    </w:p>
    <w:p>
      <w:pPr>
        <w:pStyle w:val="BodyText"/>
      </w:pPr>
      <w:r>
        <w:t xml:space="preserve">During my undergraduate program, I have cultivated a robust clinical skill set aligned with contemporary Brazilian dental standards. My coursework emphasized preventive dentistry, pediatric care, restorative procedures (including composite fillings and crown placements), and basic endodontics—core areas where Clínica Dental Rio Sucesso excels. I actively participated in the UFRJ Dental Outreach Program, providing free check-ups to over 500 patients in low-income neighborhoods of Niterói and São Gonçalo, an initiative directly connected to Brazil’s Sistema Único de Saúde (SUS) framework. This experience taught me the importance of adapting communication styles for diverse socioeconomic groups—a critical skill when working with Rio’s multicultural population. I am proficient in using digital tools common in Brazilian dental practices, including intraoral scanners (iTero Element), CAD/CAM systems for onlays, and electronic health records platforms like SISDA. Moreover, I have begun studying Portuguese medical terminology intensively to ensure seamless communication with both patients and colleagues during my internship.</w:t>
      </w:r>
    </w:p>
    <w:p>
      <w:pPr>
        <w:pStyle w:val="BodyText"/>
      </w:pPr>
      <w:r>
        <w:t xml:space="preserve">What draws me most deeply to Rio de Janeiro as a place for my internship is the city’s unique blend of cultural richness and urgent public health needs. I am captivated by how dental professionals in Rio navigate challenges like limited access to care in peripheral areas while fostering innovation through community clinics and partnerships with NGOs like Instituto Saúde e Educação. I have closely followed Clínica Dental Rio Sucesso’s work in collaborative projects with local schools to prevent childhood caries—exactly the type of socially conscious dentistry I aspire to practice. My volunteer work at Projeto Sorriso Carioca, where I assisted in organizing mobile dental units for elderly residents in Santa Teresa, further deepened my appreciation for Rio’s community-driven approach. I am eager to bring this perspective to your clinic and learn from your team’s expertise in managing high-volume, diverse caseloads typical of a thriving city like Rio.</w:t>
      </w:r>
    </w:p>
    <w:p>
      <w:pPr>
        <w:pStyle w:val="BodyText"/>
      </w:pPr>
      <w:r>
        <w:t xml:space="preserve">Beyond technical abilities, I prioritize empathy, cultural humility, and resilience—qualities essential for dentists in Brazil’s evolving healthcare landscape. During my rotation at a private clinic in Copacabana, I navigated language barriers with patients using simple Portuguese phrases and visual aids to explain procedures. I also managed unexpected situations, such as calming anxious pediatric patients from varied backgrounds through active listening—a skill I recognize is invaluable in Rio’s fast-paced clinical environment. My colleagues and professors have consistently praised my diligence in patient documentation, ethical decision-making, and collaborative spirit; these traits will allow me to integrate smoothly into your team from day one.</w:t>
      </w:r>
    </w:p>
    <w:p>
      <w:pPr>
        <w:pStyle w:val="BodyText"/>
      </w:pPr>
      <w:r>
        <w:t xml:space="preserve">I am deeply aware that an internship at Clínica Dental Rio Sucesso represents more than a professional milestone—it is an investment in my future as a dentist who contributes meaningfully to Brazil’s health advancement. I am fully committed to adhering to all Brazilian medical regulations, including the Conselho Federal de Odontologia (CFO) standards, and I am prepared for the possibility of completing any necessary administrative steps with the local dental council. My visa status is clear for academic internships under Brazilian law (Programa de Intercâmbio Acadêmico), and I am flexible to begin in January 2025 as per your schedule.</w:t>
      </w:r>
    </w:p>
    <w:p>
      <w:pPr>
        <w:pStyle w:val="BodyText"/>
      </w:pPr>
      <w:r>
        <w:t xml:space="preserve">Rio de Janeiro is not merely the location of this internship—it is the heartbeat of my professional aspiration. The city’s energy, resilience, and commitment to equitable healthcare resonate with my core values. I am confident that my academic rigor, hands-on experience in Brazilian clinical settings, and genuine passion for serving Rio’s communities make me an ideal candidate for your internship program. Thank you for considering my application as part of the next generation of dentists shaping Brazil’s future.</w:t>
      </w:r>
    </w:p>
    <w:p>
      <w:pPr>
        <w:pStyle w:val="BodyText"/>
      </w:pPr>
      <w:r>
        <w:t xml:space="preserve">I eagerly await the possibility of discussing how my skills and dedication can support Clínica Dental Rio Sucesso’s mission. I have attached my CV, academic transcripts, and letters of recommendation for your review. Please feel free to contact me at your convenience via email or phone.</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Academic Transcripts, Letters of Recommendation</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Brazil Rio de Janeiro</dc:title>
  <dc:creator/>
  <dc:language>en</dc:language>
  <cp:keywords/>
  <dcterms:created xsi:type="dcterms:W3CDTF">2025-12-09T18:43:11Z</dcterms:created>
  <dcterms:modified xsi:type="dcterms:W3CDTF">2025-12-09T18:43:11Z</dcterms:modified>
</cp:coreProperties>
</file>

<file path=docProps/custom.xml><?xml version="1.0" encoding="utf-8"?>
<Properties xmlns="http://schemas.openxmlformats.org/officeDocument/2006/custom-properties" xmlns:vt="http://schemas.openxmlformats.org/officeDocument/2006/docPropsVTypes"/>
</file>